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3982E" w14:textId="013DC0D5" w:rsidR="00FE2E94" w:rsidRDefault="00481EA3" w:rsidP="00BA5C97">
      <w:pPr>
        <w:pStyle w:val="ListParagraph"/>
        <w:numPr>
          <w:ilvl w:val="0"/>
          <w:numId w:val="1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BA5C9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4CF4064" wp14:editId="05385E39">
            <wp:simplePos x="0" y="0"/>
            <wp:positionH relativeFrom="column">
              <wp:posOffset>133350</wp:posOffset>
            </wp:positionH>
            <wp:positionV relativeFrom="paragraph">
              <wp:posOffset>812800</wp:posOffset>
            </wp:positionV>
            <wp:extent cx="5817870" cy="7829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782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BA5C97">
        <w:rPr>
          <w:rFonts w:ascii="Times New Roman" w:hAnsi="Times New Roman" w:cs="Times New Roman"/>
          <w:sz w:val="24"/>
          <w:szCs w:val="24"/>
        </w:rPr>
        <w:t>Create a web page for your curriculum vitae using the following design. On the right column, some information about the markup and the visual presentation is provided.</w:t>
      </w:r>
    </w:p>
    <w:p w14:paraId="391B568A" w14:textId="77777777" w:rsidR="00FE2E94" w:rsidRDefault="00FE2E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93E9743" w14:textId="548883A5" w:rsidR="00481EA3" w:rsidRDefault="00FE2E94" w:rsidP="00FE2E9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tag requirements to utilize for the above design are as follows:</w:t>
      </w:r>
    </w:p>
    <w:p w14:paraId="142F3978" w14:textId="0C181091" w:rsidR="00FE2E94" w:rsidRDefault="00FE2E94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</w:p>
    <w:p w14:paraId="4D03B662" w14:textId="5C56E174" w:rsidR="00FE2E94" w:rsidRDefault="00FE2E94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graph</w:t>
      </w:r>
    </w:p>
    <w:p w14:paraId="4C445992" w14:textId="322C0B4B" w:rsidR="00FE2E94" w:rsidRDefault="00FE2E94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nt</w:t>
      </w:r>
    </w:p>
    <w:p w14:paraId="1F523EA9" w14:textId="1C613626" w:rsidR="00FE2E94" w:rsidRDefault="00FE2E94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ground</w:t>
      </w:r>
    </w:p>
    <w:p w14:paraId="667ABCAF" w14:textId="50514457" w:rsidR="00FE2E94" w:rsidRDefault="00FE2E94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g</w:t>
      </w:r>
      <w:proofErr w:type="spellEnd"/>
    </w:p>
    <w:p w14:paraId="41377AD5" w14:textId="4683952A" w:rsidR="00FE2E94" w:rsidRDefault="00AB724B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</w:t>
      </w:r>
    </w:p>
    <w:p w14:paraId="77FEC15F" w14:textId="22C8FB9F" w:rsidR="00AB724B" w:rsidRPr="00BA5C97" w:rsidRDefault="00AB724B" w:rsidP="00FE2E9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ck diagram</w:t>
      </w:r>
    </w:p>
    <w:sectPr w:rsidR="00AB724B" w:rsidRPr="00BA5C97" w:rsidSect="00481EA3">
      <w:pgSz w:w="12240" w:h="15840"/>
      <w:pgMar w:top="81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810CAF"/>
    <w:multiLevelType w:val="hybridMultilevel"/>
    <w:tmpl w:val="DE22509E"/>
    <w:lvl w:ilvl="0" w:tplc="18C46B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71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MwMjWzsDAzMDFV0lEKTi0uzszPAykwrAUAxYP/uSwAAAA="/>
  </w:docVars>
  <w:rsids>
    <w:rsidRoot w:val="00481EA3"/>
    <w:rsid w:val="00035CB3"/>
    <w:rsid w:val="001073FC"/>
    <w:rsid w:val="004755F9"/>
    <w:rsid w:val="00481EA3"/>
    <w:rsid w:val="00A91D1E"/>
    <w:rsid w:val="00AB724B"/>
    <w:rsid w:val="00BA5C97"/>
    <w:rsid w:val="00BB7C4E"/>
    <w:rsid w:val="00FE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19D74"/>
  <w15:chartTrackingRefBased/>
  <w15:docId w15:val="{E50B6BD3-6F78-4CE6-B8A0-465E98ED8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E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os Arcos, Jeanie R.</dc:creator>
  <cp:keywords/>
  <dc:description/>
  <cp:lastModifiedBy>Delos Arcos, Jeanie R.</cp:lastModifiedBy>
  <cp:revision>3</cp:revision>
  <dcterms:created xsi:type="dcterms:W3CDTF">2022-11-16T07:07:00Z</dcterms:created>
  <dcterms:modified xsi:type="dcterms:W3CDTF">2022-11-16T08:47:00Z</dcterms:modified>
</cp:coreProperties>
</file>